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0B1FF38F" w:rsidR="0006055E" w:rsidRPr="00F53EDF" w:rsidRDefault="000672D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350318">
        <w:rPr>
          <w:rFonts w:ascii="Arial" w:hAnsi="Arial" w:cs="Arial"/>
          <w:color w:val="0060A8"/>
          <w:sz w:val="36"/>
          <w:szCs w:val="36"/>
        </w:rPr>
        <w:t>4.2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350318">
        <w:rPr>
          <w:rFonts w:ascii="Arial" w:hAnsi="Arial" w:cs="Arial"/>
          <w:color w:val="0060A8"/>
          <w:sz w:val="36"/>
          <w:szCs w:val="36"/>
        </w:rPr>
        <w:t>Understanding Disruptive Pos</w:t>
      </w:r>
      <w:r w:rsidR="00FC4E0B">
        <w:rPr>
          <w:rFonts w:ascii="Arial" w:hAnsi="Arial" w:cs="Arial"/>
          <w:color w:val="0060A8"/>
          <w:sz w:val="36"/>
          <w:szCs w:val="36"/>
        </w:rPr>
        <w:t>i</w:t>
      </w:r>
      <w:r w:rsidR="00350318">
        <w:rPr>
          <w:rFonts w:ascii="Arial" w:hAnsi="Arial" w:cs="Arial"/>
          <w:color w:val="0060A8"/>
          <w:sz w:val="36"/>
          <w:szCs w:val="36"/>
        </w:rPr>
        <w:t>tion</w:t>
      </w:r>
      <w:r w:rsidR="00FC4E0B">
        <w:rPr>
          <w:rFonts w:ascii="Arial" w:hAnsi="Arial" w:cs="Arial"/>
          <w:color w:val="0060A8"/>
          <w:sz w:val="36"/>
          <w:szCs w:val="36"/>
        </w:rPr>
        <w:t>ing</w:t>
      </w:r>
    </w:p>
    <w:p w14:paraId="3A1EAB43" w14:textId="46D13092" w:rsidR="0006055E" w:rsidRDefault="00103FDC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579963D2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90 minutes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419F1B2D" w14:textId="77777777" w:rsidR="00350318" w:rsidRDefault="00350318" w:rsidP="000E384C">
      <w:pPr>
        <w:rPr>
          <w:rStyle w:val="eop"/>
          <w:rFonts w:ascii="Arial" w:hAnsi="Arial" w:cs="Arial"/>
          <w:color w:val="000000"/>
          <w:shd w:val="clear" w:color="auto" w:fill="FFFFFF"/>
        </w:rPr>
      </w:pPr>
      <w:r>
        <w:rPr>
          <w:rStyle w:val="normaltextrun"/>
          <w:rFonts w:ascii="Arial" w:hAnsi="Arial" w:cs="Arial"/>
          <w:color w:val="000000"/>
          <w:shd w:val="clear" w:color="auto" w:fill="FFFFFF"/>
          <w:lang w:val="en"/>
        </w:rPr>
        <w:t>For this assignment, think of a product category where you see a gap for disruptive positioning. It could be within the industry you work in or any other. </w:t>
      </w:r>
      <w:r>
        <w:rPr>
          <w:rStyle w:val="eop"/>
          <w:rFonts w:ascii="Arial" w:hAnsi="Arial" w:cs="Arial"/>
          <w:color w:val="000000"/>
          <w:shd w:val="clear" w:color="auto" w:fill="FFFFFF"/>
        </w:rPr>
        <w:t> </w:t>
      </w:r>
    </w:p>
    <w:p w14:paraId="322EA8E8" w14:textId="69714FF5" w:rsidR="00350318" w:rsidRDefault="001B7329" w:rsidP="000E384C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your programme completion.</w:t>
      </w:r>
    </w:p>
    <w:p w14:paraId="3B1569C2" w14:textId="6D89B3DD" w:rsidR="0025244E" w:rsidRDefault="00A05348" w:rsidP="000E384C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1DD337" wp14:editId="56C62436">
                <wp:simplePos x="0" y="0"/>
                <wp:positionH relativeFrom="margin">
                  <wp:align>left</wp:align>
                </wp:positionH>
                <wp:positionV relativeFrom="paragraph">
                  <wp:posOffset>273050</wp:posOffset>
                </wp:positionV>
                <wp:extent cx="6096000" cy="53340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533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9719B5" w14:textId="77777777" w:rsidR="0025244E" w:rsidRDefault="0025244E" w:rsidP="0025244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scribe a product category and then discuss what would one good position option be? What type of disruptive position does it follow?</w:t>
                            </w:r>
                          </w:p>
                          <w:p w14:paraId="00720B17" w14:textId="3C623406" w:rsidR="001409B7" w:rsidRPr="00234F74" w:rsidRDefault="00B2012B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Direct to consumer </w:t>
                            </w:r>
                            <w:r w:rsidR="00742F4B">
                              <w:rPr>
                                <w:b/>
                                <w:bCs/>
                                <w:lang w:val="en-US"/>
                              </w:rPr>
                              <w:t xml:space="preserve">selling 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in Men’s </w:t>
                            </w:r>
                            <w:r w:rsidR="00742F4B">
                              <w:rPr>
                                <w:b/>
                                <w:bCs/>
                                <w:lang w:val="en-US"/>
                              </w:rPr>
                              <w:t>grooming</w:t>
                            </w:r>
                            <w:r w:rsidR="00B67E05">
                              <w:rPr>
                                <w:b/>
                                <w:bCs/>
                                <w:lang w:val="en-US"/>
                              </w:rPr>
                              <w:t xml:space="preserve">. Strategy </w:t>
                            </w:r>
                            <w:r w:rsidR="00742F4B">
                              <w:rPr>
                                <w:b/>
                                <w:bCs/>
                                <w:lang w:val="en-US"/>
                              </w:rPr>
                              <w:t>Employed</w:t>
                            </w:r>
                            <w:r w:rsidR="00B67E05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742F4B">
                              <w:rPr>
                                <w:b/>
                                <w:bCs/>
                                <w:lang w:val="en-US"/>
                              </w:rPr>
                              <w:t>– Reverse positioning.</w:t>
                            </w:r>
                          </w:p>
                          <w:p w14:paraId="6E299B3D" w14:textId="4C9F0745" w:rsidR="001409B7" w:rsidRDefault="00234F74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234F74">
                              <w:rPr>
                                <w:b/>
                                <w:bCs/>
                                <w:lang w:val="en-US"/>
                              </w:rPr>
                              <w:t>Current Status</w:t>
                            </w:r>
                            <w:r w:rsidR="00641AA3">
                              <w:rPr>
                                <w:b/>
                                <w:bCs/>
                                <w:lang w:val="en-US"/>
                              </w:rPr>
                              <w:t xml:space="preserve"> :-</w:t>
                            </w:r>
                          </w:p>
                          <w:p w14:paraId="31417CBC" w14:textId="2C633829" w:rsidR="00641AA3" w:rsidRDefault="00E81F7E" w:rsidP="0025244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Men’s grooming market </w:t>
                            </w:r>
                            <w:r w:rsidR="0033230E">
                              <w:rPr>
                                <w:lang w:val="en-US"/>
                              </w:rPr>
                              <w:t>primarily consists of various shaving related products and Gillette has been dominating this market for over a century now.</w:t>
                            </w:r>
                            <w:r w:rsidR="00995FFF">
                              <w:rPr>
                                <w:lang w:val="en-US"/>
                              </w:rPr>
                              <w:t xml:space="preserve"> Gillette’s is recognized as world over as the premium </w:t>
                            </w:r>
                            <w:r w:rsidR="000F70EA">
                              <w:rPr>
                                <w:lang w:val="en-US"/>
                              </w:rPr>
                              <w:t xml:space="preserve">men’s grooming brand and </w:t>
                            </w:r>
                            <w:r w:rsidR="00995FFF">
                              <w:rPr>
                                <w:lang w:val="en-US"/>
                              </w:rPr>
                              <w:t>its customer base i</w:t>
                            </w:r>
                            <w:r w:rsidR="000F70EA">
                              <w:rPr>
                                <w:lang w:val="en-US"/>
                              </w:rPr>
                              <w:t>s</w:t>
                            </w:r>
                            <w:r w:rsidR="00995FFF">
                              <w:rPr>
                                <w:lang w:val="en-US"/>
                              </w:rPr>
                              <w:t xml:space="preserve"> </w:t>
                            </w:r>
                            <w:r w:rsidR="000F70EA">
                              <w:rPr>
                                <w:lang w:val="en-US"/>
                              </w:rPr>
                              <w:t>loyal</w:t>
                            </w:r>
                            <w:r w:rsidR="00995FFF">
                              <w:rPr>
                                <w:lang w:val="en-US"/>
                              </w:rPr>
                              <w:t xml:space="preserve"> </w:t>
                            </w:r>
                            <w:r w:rsidR="000F70EA">
                              <w:rPr>
                                <w:lang w:val="en-US"/>
                              </w:rPr>
                              <w:t>to it as well.</w:t>
                            </w:r>
                          </w:p>
                          <w:p w14:paraId="6DB3AE22" w14:textId="334EAB4E" w:rsidR="00003238" w:rsidRPr="00193910" w:rsidRDefault="00D47096" w:rsidP="0019391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lang w:val="en-US"/>
                              </w:rPr>
                            </w:pPr>
                            <w:r w:rsidRPr="00193910">
                              <w:rPr>
                                <w:lang w:val="en-US"/>
                              </w:rPr>
                              <w:t xml:space="preserve">Gillette has been constantly innovating in the razor and shaving cream products for example </w:t>
                            </w:r>
                            <w:r w:rsidR="008A1112" w:rsidRPr="00193910">
                              <w:rPr>
                                <w:lang w:val="en-US"/>
                              </w:rPr>
                              <w:t xml:space="preserve">to maintain its leadership position by offering new products to meet the same needs of its consumers but </w:t>
                            </w:r>
                            <w:r w:rsidR="00C7664E" w:rsidRPr="00193910">
                              <w:rPr>
                                <w:lang w:val="en-US"/>
                              </w:rPr>
                              <w:t>avoiding looking outdated.</w:t>
                            </w:r>
                            <w:r w:rsidR="007A3DFC" w:rsidRPr="00193910">
                              <w:rPr>
                                <w:lang w:val="en-US"/>
                              </w:rPr>
                              <w:t xml:space="preserve"> </w:t>
                            </w:r>
                            <w:r w:rsidR="00C7664E" w:rsidRPr="00193910">
                              <w:rPr>
                                <w:lang w:val="en-US"/>
                              </w:rPr>
                              <w:t>Their marketing budgets and campaigns are famous all over the world as well</w:t>
                            </w:r>
                            <w:r w:rsidR="00003238" w:rsidRPr="00193910">
                              <w:rPr>
                                <w:lang w:val="en-US"/>
                              </w:rPr>
                              <w:t xml:space="preserve"> and their products are available almost in every store around the world showing a very strong hold on distribution as well.</w:t>
                            </w:r>
                          </w:p>
                          <w:p w14:paraId="2C9ED9CE" w14:textId="4FA65806" w:rsidR="007A3DFC" w:rsidRPr="00193910" w:rsidRDefault="007A3DFC" w:rsidP="0019391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lang w:val="en-US"/>
                              </w:rPr>
                            </w:pPr>
                            <w:r w:rsidRPr="00193910">
                              <w:rPr>
                                <w:lang w:val="en-US"/>
                              </w:rPr>
                              <w:t xml:space="preserve">Gillette </w:t>
                            </w:r>
                            <w:r w:rsidR="004F278D" w:rsidRPr="00193910">
                              <w:rPr>
                                <w:lang w:val="en-US"/>
                              </w:rPr>
                              <w:t xml:space="preserve">charges a huge premium on its products and there are a space created for brands who can offer these products at a much lower price since the </w:t>
                            </w:r>
                            <w:r w:rsidR="0037432D" w:rsidRPr="00193910">
                              <w:rPr>
                                <w:lang w:val="en-US"/>
                              </w:rPr>
                              <w:t>technology needed to manufacture safety razors is pretty basic and local players offer products at 20% - 50% of Gillette price</w:t>
                            </w:r>
                            <w:r w:rsidR="00A05348" w:rsidRPr="00193910">
                              <w:rPr>
                                <w:lang w:val="en-US"/>
                              </w:rPr>
                              <w:t xml:space="preserve"> already</w:t>
                            </w:r>
                          </w:p>
                          <w:p w14:paraId="49D02C4C" w14:textId="13482F06" w:rsidR="00234F74" w:rsidRPr="00A31864" w:rsidRDefault="00234F74" w:rsidP="0025244E">
                            <w:pPr>
                              <w:rPr>
                                <w:lang w:val="en-US"/>
                              </w:rPr>
                            </w:pPr>
                            <w:r w:rsidRPr="00234F74">
                              <w:rPr>
                                <w:b/>
                                <w:bCs/>
                                <w:lang w:val="en-US"/>
                              </w:rPr>
                              <w:t>Alternatives:</w:t>
                            </w:r>
                          </w:p>
                          <w:p w14:paraId="75B1A0BE" w14:textId="7F22A461" w:rsidR="00A31864" w:rsidRDefault="00A31864" w:rsidP="001939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lang w:val="en-US"/>
                              </w:rPr>
                            </w:pPr>
                            <w:r w:rsidRPr="00A31864">
                              <w:rPr>
                                <w:lang w:val="en-US"/>
                              </w:rPr>
                              <w:t>Eliminate the need for powe</w:t>
                            </w:r>
                            <w:r>
                              <w:rPr>
                                <w:lang w:val="en-US"/>
                              </w:rPr>
                              <w:t>r</w:t>
                            </w:r>
                            <w:r w:rsidRPr="00A31864">
                              <w:rPr>
                                <w:lang w:val="en-US"/>
                              </w:rPr>
                              <w:t>ful distribution channels</w:t>
                            </w:r>
                            <w:r>
                              <w:rPr>
                                <w:lang w:val="en-US"/>
                              </w:rPr>
                              <w:t xml:space="preserve"> by offering the products </w:t>
                            </w:r>
                            <w:r w:rsidR="00F14143">
                              <w:rPr>
                                <w:lang w:val="en-US"/>
                              </w:rPr>
                              <w:t>using direct to consumer channels</w:t>
                            </w:r>
                          </w:p>
                          <w:p w14:paraId="3DD27171" w14:textId="352226C5" w:rsidR="00A31864" w:rsidRDefault="00A31864" w:rsidP="001939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ontrol inventory cost </w:t>
                            </w:r>
                            <w:r w:rsidR="00F14143">
                              <w:rPr>
                                <w:lang w:val="en-US"/>
                              </w:rPr>
                              <w:t xml:space="preserve">as well build loyalty </w:t>
                            </w:r>
                            <w:r>
                              <w:rPr>
                                <w:lang w:val="en-US"/>
                              </w:rPr>
                              <w:t>by offering subscription services</w:t>
                            </w:r>
                          </w:p>
                          <w:p w14:paraId="1621598C" w14:textId="45040724" w:rsidR="00A05348" w:rsidRDefault="00637169" w:rsidP="001939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natural ingredients which are environmentally </w:t>
                            </w:r>
                            <w:r w:rsidR="00057476">
                              <w:rPr>
                                <w:lang w:val="en-US"/>
                              </w:rPr>
                              <w:t>friendly and sustainable.</w:t>
                            </w:r>
                          </w:p>
                          <w:p w14:paraId="09E89C12" w14:textId="3CE4CC05" w:rsidR="00057476" w:rsidRPr="00A31864" w:rsidRDefault="00057476" w:rsidP="0019391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Partner with other </w:t>
                            </w:r>
                            <w:r w:rsidR="00DD7565">
                              <w:rPr>
                                <w:lang w:val="en-US"/>
                              </w:rPr>
                              <w:t>grooming brands to offer a complete men’s grooming pack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DD337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21.5pt;width:480pt;height:420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" fillcolor="white [3201]" strokeweight=".5pt">
                <v:textbox>
                  <w:txbxContent>
                    <w:p w14:paraId="509719B5" w14:textId="77777777" w:rsidR="0025244E" w:rsidRDefault="0025244E" w:rsidP="0025244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scribe a product category and then discuss what would one good position option be? What type of disruptive position does it follow?</w:t>
                      </w:r>
                    </w:p>
                    <w:p w14:paraId="00720B17" w14:textId="3C623406" w:rsidR="001409B7" w:rsidRPr="00234F74" w:rsidRDefault="00B2012B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Direct to consumer </w:t>
                      </w:r>
                      <w:r w:rsidR="00742F4B">
                        <w:rPr>
                          <w:b/>
                          <w:bCs/>
                          <w:lang w:val="en-US"/>
                        </w:rPr>
                        <w:t xml:space="preserve">selling 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in Men’s </w:t>
                      </w:r>
                      <w:r w:rsidR="00742F4B">
                        <w:rPr>
                          <w:b/>
                          <w:bCs/>
                          <w:lang w:val="en-US"/>
                        </w:rPr>
                        <w:t>grooming</w:t>
                      </w:r>
                      <w:r w:rsidR="00B67E05">
                        <w:rPr>
                          <w:b/>
                          <w:bCs/>
                          <w:lang w:val="en-US"/>
                        </w:rPr>
                        <w:t xml:space="preserve">. Strategy </w:t>
                      </w:r>
                      <w:r w:rsidR="00742F4B">
                        <w:rPr>
                          <w:b/>
                          <w:bCs/>
                          <w:lang w:val="en-US"/>
                        </w:rPr>
                        <w:t>Employed</w:t>
                      </w:r>
                      <w:r w:rsidR="00B67E05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742F4B">
                        <w:rPr>
                          <w:b/>
                          <w:bCs/>
                          <w:lang w:val="en-US"/>
                        </w:rPr>
                        <w:t>– Reverse positioning.</w:t>
                      </w:r>
                    </w:p>
                    <w:p w14:paraId="6E299B3D" w14:textId="4C9F0745" w:rsidR="001409B7" w:rsidRDefault="00234F74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234F74">
                        <w:rPr>
                          <w:b/>
                          <w:bCs/>
                          <w:lang w:val="en-US"/>
                        </w:rPr>
                        <w:t>Current Status</w:t>
                      </w:r>
                      <w:r w:rsidR="00641AA3">
                        <w:rPr>
                          <w:b/>
                          <w:bCs/>
                          <w:lang w:val="en-US"/>
                        </w:rPr>
                        <w:t xml:space="preserve"> :-</w:t>
                      </w:r>
                    </w:p>
                    <w:p w14:paraId="31417CBC" w14:textId="2C633829" w:rsidR="00641AA3" w:rsidRDefault="00E81F7E" w:rsidP="0025244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Men’s grooming market </w:t>
                      </w:r>
                      <w:r w:rsidR="0033230E">
                        <w:rPr>
                          <w:lang w:val="en-US"/>
                        </w:rPr>
                        <w:t>primarily consists of various shaving related products and Gillette has been dominating this market for over a century now.</w:t>
                      </w:r>
                      <w:r w:rsidR="00995FFF">
                        <w:rPr>
                          <w:lang w:val="en-US"/>
                        </w:rPr>
                        <w:t xml:space="preserve"> Gillette’s is recognized as world over as the premium </w:t>
                      </w:r>
                      <w:r w:rsidR="000F70EA">
                        <w:rPr>
                          <w:lang w:val="en-US"/>
                        </w:rPr>
                        <w:t xml:space="preserve">men’s grooming brand and </w:t>
                      </w:r>
                      <w:r w:rsidR="00995FFF">
                        <w:rPr>
                          <w:lang w:val="en-US"/>
                        </w:rPr>
                        <w:t>its customer base i</w:t>
                      </w:r>
                      <w:r w:rsidR="000F70EA">
                        <w:rPr>
                          <w:lang w:val="en-US"/>
                        </w:rPr>
                        <w:t>s</w:t>
                      </w:r>
                      <w:r w:rsidR="00995FFF">
                        <w:rPr>
                          <w:lang w:val="en-US"/>
                        </w:rPr>
                        <w:t xml:space="preserve"> </w:t>
                      </w:r>
                      <w:r w:rsidR="000F70EA">
                        <w:rPr>
                          <w:lang w:val="en-US"/>
                        </w:rPr>
                        <w:t>loyal</w:t>
                      </w:r>
                      <w:r w:rsidR="00995FFF">
                        <w:rPr>
                          <w:lang w:val="en-US"/>
                        </w:rPr>
                        <w:t xml:space="preserve"> </w:t>
                      </w:r>
                      <w:r w:rsidR="000F70EA">
                        <w:rPr>
                          <w:lang w:val="en-US"/>
                        </w:rPr>
                        <w:t>to it as well.</w:t>
                      </w:r>
                    </w:p>
                    <w:p w14:paraId="6DB3AE22" w14:textId="334EAB4E" w:rsidR="00003238" w:rsidRPr="00193910" w:rsidRDefault="00D47096" w:rsidP="0019391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lang w:val="en-US"/>
                        </w:rPr>
                      </w:pPr>
                      <w:r w:rsidRPr="00193910">
                        <w:rPr>
                          <w:lang w:val="en-US"/>
                        </w:rPr>
                        <w:t xml:space="preserve">Gillette has been constantly innovating in the razor and shaving cream products for example </w:t>
                      </w:r>
                      <w:r w:rsidR="008A1112" w:rsidRPr="00193910">
                        <w:rPr>
                          <w:lang w:val="en-US"/>
                        </w:rPr>
                        <w:t xml:space="preserve">to maintain its leadership position by offering new products to meet the same needs of its consumers but </w:t>
                      </w:r>
                      <w:r w:rsidR="00C7664E" w:rsidRPr="00193910">
                        <w:rPr>
                          <w:lang w:val="en-US"/>
                        </w:rPr>
                        <w:t>avoiding looking outdated.</w:t>
                      </w:r>
                      <w:r w:rsidR="007A3DFC" w:rsidRPr="00193910">
                        <w:rPr>
                          <w:lang w:val="en-US"/>
                        </w:rPr>
                        <w:t xml:space="preserve"> </w:t>
                      </w:r>
                      <w:r w:rsidR="00C7664E" w:rsidRPr="00193910">
                        <w:rPr>
                          <w:lang w:val="en-US"/>
                        </w:rPr>
                        <w:t>Their marketing budgets and campaigns are famous all over the world as well</w:t>
                      </w:r>
                      <w:r w:rsidR="00003238" w:rsidRPr="00193910">
                        <w:rPr>
                          <w:lang w:val="en-US"/>
                        </w:rPr>
                        <w:t xml:space="preserve"> and their products are available almost in every store around the world showing a very strong hold on distribution as well.</w:t>
                      </w:r>
                    </w:p>
                    <w:p w14:paraId="2C9ED9CE" w14:textId="4FA65806" w:rsidR="007A3DFC" w:rsidRPr="00193910" w:rsidRDefault="007A3DFC" w:rsidP="0019391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lang w:val="en-US"/>
                        </w:rPr>
                      </w:pPr>
                      <w:r w:rsidRPr="00193910">
                        <w:rPr>
                          <w:lang w:val="en-US"/>
                        </w:rPr>
                        <w:t xml:space="preserve">Gillette </w:t>
                      </w:r>
                      <w:r w:rsidR="004F278D" w:rsidRPr="00193910">
                        <w:rPr>
                          <w:lang w:val="en-US"/>
                        </w:rPr>
                        <w:t xml:space="preserve">charges a huge premium on its products and there are a space created for brands who can offer these products at a much lower price since the </w:t>
                      </w:r>
                      <w:r w:rsidR="0037432D" w:rsidRPr="00193910">
                        <w:rPr>
                          <w:lang w:val="en-US"/>
                        </w:rPr>
                        <w:t>technology needed to manufacture safety razors is pretty basic and local players offer products at 20% - 50% of Gillette price</w:t>
                      </w:r>
                      <w:r w:rsidR="00A05348" w:rsidRPr="00193910">
                        <w:rPr>
                          <w:lang w:val="en-US"/>
                        </w:rPr>
                        <w:t xml:space="preserve"> already</w:t>
                      </w:r>
                    </w:p>
                    <w:p w14:paraId="49D02C4C" w14:textId="13482F06" w:rsidR="00234F74" w:rsidRPr="00A31864" w:rsidRDefault="00234F74" w:rsidP="0025244E">
                      <w:pPr>
                        <w:rPr>
                          <w:lang w:val="en-US"/>
                        </w:rPr>
                      </w:pPr>
                      <w:r w:rsidRPr="00234F74">
                        <w:rPr>
                          <w:b/>
                          <w:bCs/>
                          <w:lang w:val="en-US"/>
                        </w:rPr>
                        <w:t>Alternatives:</w:t>
                      </w:r>
                    </w:p>
                    <w:p w14:paraId="75B1A0BE" w14:textId="7F22A461" w:rsidR="00A31864" w:rsidRDefault="00A31864" w:rsidP="001939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lang w:val="en-US"/>
                        </w:rPr>
                      </w:pPr>
                      <w:r w:rsidRPr="00A31864">
                        <w:rPr>
                          <w:lang w:val="en-US"/>
                        </w:rPr>
                        <w:t>Eliminate the need for powe</w:t>
                      </w:r>
                      <w:r>
                        <w:rPr>
                          <w:lang w:val="en-US"/>
                        </w:rPr>
                        <w:t>r</w:t>
                      </w:r>
                      <w:r w:rsidRPr="00A31864">
                        <w:rPr>
                          <w:lang w:val="en-US"/>
                        </w:rPr>
                        <w:t>ful distribution channels</w:t>
                      </w:r>
                      <w:r>
                        <w:rPr>
                          <w:lang w:val="en-US"/>
                        </w:rPr>
                        <w:t xml:space="preserve"> by offering the products </w:t>
                      </w:r>
                      <w:r w:rsidR="00F14143">
                        <w:rPr>
                          <w:lang w:val="en-US"/>
                        </w:rPr>
                        <w:t>using direct to consumer channels</w:t>
                      </w:r>
                    </w:p>
                    <w:p w14:paraId="3DD27171" w14:textId="352226C5" w:rsidR="00A31864" w:rsidRDefault="00A31864" w:rsidP="001939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ontrol inventory cost </w:t>
                      </w:r>
                      <w:r w:rsidR="00F14143">
                        <w:rPr>
                          <w:lang w:val="en-US"/>
                        </w:rPr>
                        <w:t xml:space="preserve">as well build loyalty </w:t>
                      </w:r>
                      <w:r>
                        <w:rPr>
                          <w:lang w:val="en-US"/>
                        </w:rPr>
                        <w:t>by offering subscription services</w:t>
                      </w:r>
                    </w:p>
                    <w:p w14:paraId="1621598C" w14:textId="45040724" w:rsidR="00A05348" w:rsidRDefault="00637169" w:rsidP="001939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natural ingredients which are environmentally </w:t>
                      </w:r>
                      <w:r w:rsidR="00057476">
                        <w:rPr>
                          <w:lang w:val="en-US"/>
                        </w:rPr>
                        <w:t>friendly and sustainable.</w:t>
                      </w:r>
                    </w:p>
                    <w:p w14:paraId="09E89C12" w14:textId="3CE4CC05" w:rsidR="00057476" w:rsidRPr="00A31864" w:rsidRDefault="00057476" w:rsidP="00193910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Partner with other </w:t>
                      </w:r>
                      <w:r w:rsidR="00DD7565">
                        <w:rPr>
                          <w:lang w:val="en-US"/>
                        </w:rPr>
                        <w:t>grooming brands to offer a complete men’s grooming pack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0CD025" w14:textId="41EE4995" w:rsidR="00350318" w:rsidRDefault="00350318" w:rsidP="000E384C">
      <w:pPr>
        <w:rPr>
          <w:rFonts w:ascii="Arial" w:hAnsi="Arial" w:cs="Arial"/>
          <w:i/>
          <w:iCs/>
        </w:rPr>
      </w:pPr>
    </w:p>
    <w:p w14:paraId="52454C91" w14:textId="7406D43A" w:rsidR="00350318" w:rsidRDefault="00350318" w:rsidP="000E384C">
      <w:pPr>
        <w:rPr>
          <w:rFonts w:ascii="Arial" w:hAnsi="Arial" w:cs="Arial"/>
          <w:i/>
          <w:iCs/>
        </w:rPr>
      </w:pPr>
    </w:p>
    <w:p w14:paraId="0D83A30E" w14:textId="0E130C7B" w:rsidR="0048206B" w:rsidRDefault="0048206B" w:rsidP="000E384C">
      <w:pPr>
        <w:rPr>
          <w:rFonts w:ascii="Arial" w:hAnsi="Arial" w:cs="Arial"/>
          <w:i/>
          <w:iCs/>
        </w:rPr>
      </w:pPr>
    </w:p>
    <w:p w14:paraId="32DE0E1B" w14:textId="0069DA8F" w:rsidR="009F0A2C" w:rsidRDefault="009F0A2C">
      <w:pPr>
        <w:rPr>
          <w:rFonts w:ascii="Arial" w:hAnsi="Arial" w:cs="Arial"/>
        </w:rPr>
      </w:pPr>
    </w:p>
    <w:p w14:paraId="14B0272E" w14:textId="197424E0" w:rsidR="00350318" w:rsidRDefault="00350318">
      <w:pPr>
        <w:rPr>
          <w:rFonts w:ascii="Arial" w:hAnsi="Arial" w:cs="Arial"/>
        </w:rPr>
      </w:pPr>
    </w:p>
    <w:p w14:paraId="17B7607F" w14:textId="70FDA7AC" w:rsidR="00DD472B" w:rsidRDefault="00DD472B">
      <w:pPr>
        <w:rPr>
          <w:rFonts w:ascii="Arial" w:hAnsi="Arial" w:cs="Arial"/>
        </w:rPr>
      </w:pPr>
    </w:p>
    <w:p w14:paraId="4E1672E3" w14:textId="4E423C9D" w:rsidR="00DD472B" w:rsidRDefault="00DD472B">
      <w:pPr>
        <w:rPr>
          <w:rFonts w:ascii="Arial" w:hAnsi="Arial" w:cs="Arial"/>
        </w:rPr>
      </w:pPr>
    </w:p>
    <w:p w14:paraId="5E1C3E2E" w14:textId="7C8A612B" w:rsidR="00DD472B" w:rsidRDefault="00DD472B">
      <w:pPr>
        <w:rPr>
          <w:rFonts w:ascii="Arial" w:hAnsi="Arial" w:cs="Arial"/>
        </w:rPr>
      </w:pPr>
    </w:p>
    <w:p w14:paraId="63BEB57D" w14:textId="26457AD1" w:rsidR="00DD472B" w:rsidRDefault="00DD472B">
      <w:pPr>
        <w:rPr>
          <w:rFonts w:ascii="Arial" w:hAnsi="Arial" w:cs="Arial"/>
        </w:rPr>
      </w:pPr>
    </w:p>
    <w:p w14:paraId="528567CF" w14:textId="62EC5FC4" w:rsidR="00DD472B" w:rsidRDefault="00DD472B">
      <w:pPr>
        <w:rPr>
          <w:rFonts w:ascii="Arial" w:hAnsi="Arial" w:cs="Arial"/>
        </w:rPr>
      </w:pPr>
    </w:p>
    <w:p w14:paraId="2122CDCD" w14:textId="4F3E0504" w:rsidR="00DD472B" w:rsidRDefault="00DD472B">
      <w:pPr>
        <w:rPr>
          <w:rFonts w:ascii="Arial" w:hAnsi="Arial" w:cs="Arial"/>
        </w:rPr>
      </w:pPr>
    </w:p>
    <w:p w14:paraId="1953589A" w14:textId="2D7ABFDF" w:rsidR="00DD472B" w:rsidRDefault="00DD472B">
      <w:pPr>
        <w:rPr>
          <w:rFonts w:ascii="Arial" w:hAnsi="Arial" w:cs="Arial"/>
        </w:rPr>
      </w:pPr>
    </w:p>
    <w:p w14:paraId="591FA321" w14:textId="2DC21004" w:rsidR="00DD472B" w:rsidRDefault="00DD472B">
      <w:pPr>
        <w:rPr>
          <w:rFonts w:ascii="Arial" w:hAnsi="Arial" w:cs="Arial"/>
        </w:rPr>
      </w:pPr>
    </w:p>
    <w:p w14:paraId="08ED39EE" w14:textId="0FD41616" w:rsidR="00DD472B" w:rsidRDefault="00DD472B">
      <w:pPr>
        <w:rPr>
          <w:rFonts w:ascii="Arial" w:hAnsi="Arial" w:cs="Arial"/>
        </w:rPr>
      </w:pPr>
    </w:p>
    <w:p w14:paraId="56600D6D" w14:textId="3DEFFAB8" w:rsidR="00DD472B" w:rsidRDefault="00DD472B">
      <w:pPr>
        <w:rPr>
          <w:rFonts w:ascii="Arial" w:hAnsi="Arial" w:cs="Arial"/>
        </w:rPr>
      </w:pPr>
    </w:p>
    <w:p w14:paraId="3A7242CE" w14:textId="4C79AA22" w:rsidR="00DD472B" w:rsidRDefault="00DD472B">
      <w:pPr>
        <w:rPr>
          <w:rFonts w:ascii="Arial" w:hAnsi="Arial" w:cs="Arial"/>
        </w:rPr>
      </w:pPr>
    </w:p>
    <w:p w14:paraId="7280B743" w14:textId="2A8C1FE5" w:rsidR="00DD472B" w:rsidRDefault="00DD472B">
      <w:pPr>
        <w:rPr>
          <w:rFonts w:ascii="Arial" w:hAnsi="Arial" w:cs="Arial"/>
        </w:rPr>
      </w:pPr>
    </w:p>
    <w:p w14:paraId="5CB05B12" w14:textId="74A2BB4B" w:rsidR="00DD472B" w:rsidRDefault="00DD472B">
      <w:pPr>
        <w:rPr>
          <w:rFonts w:ascii="Arial" w:hAnsi="Arial" w:cs="Arial"/>
        </w:rPr>
      </w:pPr>
    </w:p>
    <w:p w14:paraId="21F832D2" w14:textId="49C25E75" w:rsidR="00DD472B" w:rsidRDefault="00DD472B">
      <w:pPr>
        <w:rPr>
          <w:rFonts w:ascii="Arial" w:hAnsi="Arial" w:cs="Arial"/>
        </w:rPr>
      </w:pPr>
    </w:p>
    <w:p w14:paraId="40AE82E0" w14:textId="01DF9316" w:rsidR="00DD472B" w:rsidRDefault="00DD472B">
      <w:pPr>
        <w:rPr>
          <w:rFonts w:ascii="Arial" w:hAnsi="Arial" w:cs="Arial"/>
        </w:rPr>
      </w:pPr>
    </w:p>
    <w:p w14:paraId="5252D378" w14:textId="4AE6952E" w:rsidR="0025244E" w:rsidRPr="00823637" w:rsidRDefault="0025244E" w:rsidP="0025244E">
      <w:pPr>
        <w:rPr>
          <w:rFonts w:ascii="Arial" w:hAnsi="Arial" w:cs="Arial"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B5CCF3" wp14:editId="0AF5E95E">
                <wp:simplePos x="0" y="0"/>
                <wp:positionH relativeFrom="margin">
                  <wp:align>left</wp:align>
                </wp:positionH>
                <wp:positionV relativeFrom="paragraph">
                  <wp:posOffset>273685</wp:posOffset>
                </wp:positionV>
                <wp:extent cx="6038850" cy="405765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8850" cy="405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21CBB1" w14:textId="77777777" w:rsidR="0025244E" w:rsidRDefault="0025244E" w:rsidP="0025244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alk a little bit about why the suggested position is a good idea? How would it address the current issues within that category?</w:t>
                            </w:r>
                          </w:p>
                          <w:p w14:paraId="2645FC16" w14:textId="37891D24" w:rsidR="00B67E05" w:rsidRDefault="00B67E05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This p</w:t>
                            </w:r>
                            <w:r w:rsidRPr="00B67E05">
                              <w:rPr>
                                <w:b/>
                                <w:bCs/>
                                <w:lang w:val="en-US"/>
                              </w:rPr>
                              <w:t>osition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ing</w:t>
                            </w:r>
                            <w:r w:rsidRPr="00B67E05">
                              <w:rPr>
                                <w:b/>
                                <w:bCs/>
                                <w:lang w:val="en-US"/>
                              </w:rPr>
                              <w:t xml:space="preserve"> is a good idea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because:</w:t>
                            </w:r>
                          </w:p>
                          <w:p w14:paraId="569A4F92" w14:textId="44E49267" w:rsidR="00C12774" w:rsidRDefault="004342B5" w:rsidP="006013D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basic need of men’s grooming is regular facial h</w:t>
                            </w:r>
                            <w:r w:rsidRPr="004342B5">
                              <w:rPr>
                                <w:lang w:val="en-US"/>
                              </w:rPr>
                              <w:t>air</w:t>
                            </w:r>
                            <w:r>
                              <w:rPr>
                                <w:lang w:val="en-US"/>
                              </w:rPr>
                              <w:t xml:space="preserve"> removal at home in a safe manner</w:t>
                            </w:r>
                            <w:r w:rsidR="00C12774">
                              <w:rPr>
                                <w:lang w:val="en-US"/>
                              </w:rPr>
                              <w:t xml:space="preserve"> which can be met easily.</w:t>
                            </w:r>
                            <w:r w:rsidR="00364DCD">
                              <w:rPr>
                                <w:lang w:val="en-US"/>
                              </w:rPr>
                              <w:t xml:space="preserve"> Shaving creams and aftershaves which use natural ingredients enhance the </w:t>
                            </w:r>
                            <w:r w:rsidR="00B65761">
                              <w:rPr>
                                <w:lang w:val="en-US"/>
                              </w:rPr>
                              <w:t xml:space="preserve">premium quality perception of these brands in the increasingly </w:t>
                            </w:r>
                            <w:r w:rsidR="00D0275A">
                              <w:rPr>
                                <w:lang w:val="en-US"/>
                              </w:rPr>
                              <w:t>environmentally</w:t>
                            </w:r>
                            <w:r w:rsidR="00B65761">
                              <w:rPr>
                                <w:lang w:val="en-US"/>
                              </w:rPr>
                              <w:t xml:space="preserve"> </w:t>
                            </w:r>
                            <w:r w:rsidR="00C12260">
                              <w:rPr>
                                <w:lang w:val="en-US"/>
                              </w:rPr>
                              <w:t>conscious urban population of India.</w:t>
                            </w:r>
                          </w:p>
                          <w:p w14:paraId="04759964" w14:textId="7321CB62" w:rsidR="00B67E05" w:rsidRDefault="00C12774" w:rsidP="006013D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Offering subscription services </w:t>
                            </w:r>
                            <w:r w:rsidR="00962114">
                              <w:rPr>
                                <w:lang w:val="en-US"/>
                              </w:rPr>
                              <w:t>helps the customer to get personalized products at their doorstep regularly</w:t>
                            </w:r>
                            <w:r w:rsidR="004342B5">
                              <w:rPr>
                                <w:lang w:val="en-US"/>
                              </w:rPr>
                              <w:t xml:space="preserve"> </w:t>
                            </w:r>
                            <w:r w:rsidR="006E7442">
                              <w:rPr>
                                <w:lang w:val="en-US"/>
                              </w:rPr>
                              <w:t>which increases loyalty and decreases the chance of switching to another brand</w:t>
                            </w:r>
                            <w:r w:rsidR="009C13C7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7CED6E91" w14:textId="10CE1317" w:rsidR="006E7442" w:rsidRDefault="006E7442" w:rsidP="006013DA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much lower subscription price is a major</w:t>
                            </w:r>
                            <w:r w:rsidR="009C13C7">
                              <w:rPr>
                                <w:lang w:val="en-US"/>
                              </w:rPr>
                              <w:t xml:space="preserve"> selling point in a market dominated by just one brand.</w:t>
                            </w:r>
                          </w:p>
                          <w:p w14:paraId="0ACEB561" w14:textId="1B357527" w:rsidR="00B67E05" w:rsidRDefault="00B67E05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It will address the current issues as follows:</w:t>
                            </w:r>
                          </w:p>
                          <w:p w14:paraId="3B71433D" w14:textId="77777777" w:rsidR="00542955" w:rsidRDefault="00E80B93" w:rsidP="00E80B9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 w:rsidRPr="00E80B93">
                              <w:rPr>
                                <w:lang w:val="en-US"/>
                              </w:rPr>
                              <w:t xml:space="preserve">Customers </w:t>
                            </w:r>
                            <w:r w:rsidR="00F923F2">
                              <w:rPr>
                                <w:lang w:val="en-US"/>
                              </w:rPr>
                              <w:t xml:space="preserve">are more engaged with these brands on social media and </w:t>
                            </w:r>
                            <w:r w:rsidR="00542955">
                              <w:rPr>
                                <w:lang w:val="en-US"/>
                              </w:rPr>
                              <w:t>get introduced to new innovations regularly.</w:t>
                            </w:r>
                          </w:p>
                          <w:p w14:paraId="26FF170A" w14:textId="06AA7644" w:rsidR="00E80B93" w:rsidRDefault="00542955" w:rsidP="00E80B9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se customers are more likely to increase their spend on more products </w:t>
                            </w:r>
                            <w:r w:rsidR="0017082B">
                              <w:rPr>
                                <w:lang w:val="en-US"/>
                              </w:rPr>
                              <w:t>due to personalized offers and discounts on subscription services</w:t>
                            </w:r>
                            <w:r w:rsidR="00966265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2910EDC5" w14:textId="642FFBD0" w:rsidR="003479BA" w:rsidRPr="00E80B93" w:rsidRDefault="00EE4F97" w:rsidP="00E80B9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irect to consumer brand save costs by eliminating the need for inventory management and distribution networ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5CCF3" id="Text Box 12" o:spid="_x0000_s1027" type="#_x0000_t202" style="position:absolute;margin-left:0;margin-top:21.55pt;width:475.5pt;height:319.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" fillcolor="white [3201]" strokeweight=".5pt">
                <v:textbox>
                  <w:txbxContent>
                    <w:p w14:paraId="7921CBB1" w14:textId="77777777" w:rsidR="0025244E" w:rsidRDefault="0025244E" w:rsidP="0025244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alk a little bit about why the suggested position is a good idea? How would it address the current issues within that category?</w:t>
                      </w:r>
                    </w:p>
                    <w:p w14:paraId="2645FC16" w14:textId="37891D24" w:rsidR="00B67E05" w:rsidRDefault="00B67E05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This p</w:t>
                      </w:r>
                      <w:r w:rsidRPr="00B67E05">
                        <w:rPr>
                          <w:b/>
                          <w:bCs/>
                          <w:lang w:val="en-US"/>
                        </w:rPr>
                        <w:t>osition</w:t>
                      </w:r>
                      <w:r>
                        <w:rPr>
                          <w:b/>
                          <w:bCs/>
                          <w:lang w:val="en-US"/>
                        </w:rPr>
                        <w:t>ing</w:t>
                      </w:r>
                      <w:r w:rsidRPr="00B67E05">
                        <w:rPr>
                          <w:b/>
                          <w:bCs/>
                          <w:lang w:val="en-US"/>
                        </w:rPr>
                        <w:t xml:space="preserve"> is a good idea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because:</w:t>
                      </w:r>
                    </w:p>
                    <w:p w14:paraId="569A4F92" w14:textId="44E49267" w:rsidR="00C12774" w:rsidRDefault="004342B5" w:rsidP="006013D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basic need of men’s grooming is regular facial h</w:t>
                      </w:r>
                      <w:r w:rsidRPr="004342B5">
                        <w:rPr>
                          <w:lang w:val="en-US"/>
                        </w:rPr>
                        <w:t>air</w:t>
                      </w:r>
                      <w:r>
                        <w:rPr>
                          <w:lang w:val="en-US"/>
                        </w:rPr>
                        <w:t xml:space="preserve"> removal at home in a safe manner</w:t>
                      </w:r>
                      <w:r w:rsidR="00C12774">
                        <w:rPr>
                          <w:lang w:val="en-US"/>
                        </w:rPr>
                        <w:t xml:space="preserve"> which can be met easily.</w:t>
                      </w:r>
                      <w:r w:rsidR="00364DCD">
                        <w:rPr>
                          <w:lang w:val="en-US"/>
                        </w:rPr>
                        <w:t xml:space="preserve"> Shaving creams and aftershaves which use natural ingredients enhance the </w:t>
                      </w:r>
                      <w:r w:rsidR="00B65761">
                        <w:rPr>
                          <w:lang w:val="en-US"/>
                        </w:rPr>
                        <w:t xml:space="preserve">premium quality perception of these brands in the increasingly </w:t>
                      </w:r>
                      <w:r w:rsidR="00D0275A">
                        <w:rPr>
                          <w:lang w:val="en-US"/>
                        </w:rPr>
                        <w:t>environmentally</w:t>
                      </w:r>
                      <w:r w:rsidR="00B65761">
                        <w:rPr>
                          <w:lang w:val="en-US"/>
                        </w:rPr>
                        <w:t xml:space="preserve"> </w:t>
                      </w:r>
                      <w:r w:rsidR="00C12260">
                        <w:rPr>
                          <w:lang w:val="en-US"/>
                        </w:rPr>
                        <w:t>conscious urban population of India.</w:t>
                      </w:r>
                    </w:p>
                    <w:p w14:paraId="04759964" w14:textId="7321CB62" w:rsidR="00B67E05" w:rsidRDefault="00C12774" w:rsidP="006013D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Offering subscription services </w:t>
                      </w:r>
                      <w:r w:rsidR="00962114">
                        <w:rPr>
                          <w:lang w:val="en-US"/>
                        </w:rPr>
                        <w:t>helps the customer to get personalized products at their doorstep regularly</w:t>
                      </w:r>
                      <w:r w:rsidR="004342B5">
                        <w:rPr>
                          <w:lang w:val="en-US"/>
                        </w:rPr>
                        <w:t xml:space="preserve"> </w:t>
                      </w:r>
                      <w:r w:rsidR="006E7442">
                        <w:rPr>
                          <w:lang w:val="en-US"/>
                        </w:rPr>
                        <w:t>which increases loyalty and decreases the chance of switching to another brand</w:t>
                      </w:r>
                      <w:r w:rsidR="009C13C7">
                        <w:rPr>
                          <w:lang w:val="en-US"/>
                        </w:rPr>
                        <w:t>.</w:t>
                      </w:r>
                    </w:p>
                    <w:p w14:paraId="7CED6E91" w14:textId="10CE1317" w:rsidR="006E7442" w:rsidRDefault="006E7442" w:rsidP="006013DA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much lower subscription price is a major</w:t>
                      </w:r>
                      <w:r w:rsidR="009C13C7">
                        <w:rPr>
                          <w:lang w:val="en-US"/>
                        </w:rPr>
                        <w:t xml:space="preserve"> selling point in a market dominated by just one brand.</w:t>
                      </w:r>
                    </w:p>
                    <w:p w14:paraId="0ACEB561" w14:textId="1B357527" w:rsidR="00B67E05" w:rsidRDefault="00B67E05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It will address the current issues as follows:</w:t>
                      </w:r>
                    </w:p>
                    <w:p w14:paraId="3B71433D" w14:textId="77777777" w:rsidR="00542955" w:rsidRDefault="00E80B93" w:rsidP="00E80B9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 w:rsidRPr="00E80B93">
                        <w:rPr>
                          <w:lang w:val="en-US"/>
                        </w:rPr>
                        <w:t xml:space="preserve">Customers </w:t>
                      </w:r>
                      <w:r w:rsidR="00F923F2">
                        <w:rPr>
                          <w:lang w:val="en-US"/>
                        </w:rPr>
                        <w:t xml:space="preserve">are more engaged with these brands on social media and </w:t>
                      </w:r>
                      <w:r w:rsidR="00542955">
                        <w:rPr>
                          <w:lang w:val="en-US"/>
                        </w:rPr>
                        <w:t>get introduced to new innovations regularly.</w:t>
                      </w:r>
                    </w:p>
                    <w:p w14:paraId="26FF170A" w14:textId="06AA7644" w:rsidR="00E80B93" w:rsidRDefault="00542955" w:rsidP="00E80B9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se customers are more likely to increase their spend on more products </w:t>
                      </w:r>
                      <w:r w:rsidR="0017082B">
                        <w:rPr>
                          <w:lang w:val="en-US"/>
                        </w:rPr>
                        <w:t>due to personalized offers and discounts on subscription services</w:t>
                      </w:r>
                      <w:r w:rsidR="00966265">
                        <w:rPr>
                          <w:lang w:val="en-US"/>
                        </w:rPr>
                        <w:t>.</w:t>
                      </w:r>
                    </w:p>
                    <w:p w14:paraId="2910EDC5" w14:textId="642FFBD0" w:rsidR="003479BA" w:rsidRPr="00E80B93" w:rsidRDefault="00EE4F97" w:rsidP="00E80B9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irect to consumer brand save costs by eliminating the need for inventory management and distribution network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C029F0" w14:textId="15E3454F" w:rsidR="00DD472B" w:rsidRPr="00823637" w:rsidRDefault="0025244E">
      <w:pPr>
        <w:rPr>
          <w:rFonts w:ascii="Arial" w:hAnsi="Arial" w:cs="Arial"/>
        </w:rPr>
      </w:pPr>
      <w:r>
        <w:rPr>
          <w:rFonts w:ascii="Arial" w:hAnsi="Arial" w:cs="Arial"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346D07" wp14:editId="30D193F1">
                <wp:simplePos x="0" y="0"/>
                <wp:positionH relativeFrom="margin">
                  <wp:align>left</wp:align>
                </wp:positionH>
                <wp:positionV relativeFrom="paragraph">
                  <wp:posOffset>4810125</wp:posOffset>
                </wp:positionV>
                <wp:extent cx="6086475" cy="219075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86475" cy="2190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4D100C" w14:textId="77777777" w:rsidR="0025244E" w:rsidRDefault="0025244E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0D5031">
                              <w:rPr>
                                <w:b/>
                                <w:bCs/>
                                <w:lang w:val="en-US"/>
                              </w:rPr>
                              <w:t>More thoughts.</w:t>
                            </w:r>
                          </w:p>
                          <w:p w14:paraId="65EF2134" w14:textId="5D9CDE51" w:rsidR="00F923F2" w:rsidRDefault="00F923F2" w:rsidP="00F923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ocial media &amp; digital marketing has driven the adoption of </w:t>
                            </w:r>
                            <w:r>
                              <w:rPr>
                                <w:lang w:val="en-US"/>
                              </w:rPr>
                              <w:t>direct-to-consumer</w:t>
                            </w:r>
                            <w:r>
                              <w:rPr>
                                <w:lang w:val="en-US"/>
                              </w:rPr>
                              <w:t xml:space="preserve"> brands at a fast pace.</w:t>
                            </w:r>
                          </w:p>
                          <w:p w14:paraId="763C4A9A" w14:textId="404EAE6A" w:rsidR="00F923F2" w:rsidRDefault="00966265" w:rsidP="00F923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nalytics and AI can help analyze the usage pattern, socio economic behavior</w:t>
                            </w:r>
                            <w:r w:rsidR="007279A8">
                              <w:rPr>
                                <w:lang w:val="en-US"/>
                              </w:rPr>
                              <w:t xml:space="preserve"> and </w:t>
                            </w:r>
                            <w:r w:rsidR="003479BA">
                              <w:rPr>
                                <w:lang w:val="en-US"/>
                              </w:rPr>
                              <w:t xml:space="preserve">customer needs </w:t>
                            </w:r>
                            <w:r w:rsidR="007279A8">
                              <w:rPr>
                                <w:lang w:val="en-US"/>
                              </w:rPr>
                              <w:t>to create various strategic segments.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1CBB5F56" w14:textId="55907BA5" w:rsidR="00F21C1A" w:rsidRDefault="00F21C1A" w:rsidP="00F923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Personalized messages, gifts, offers and discounts can be </w:t>
                            </w:r>
                            <w:r w:rsidR="003479BA">
                              <w:rPr>
                                <w:lang w:val="en-US"/>
                              </w:rPr>
                              <w:t>tailored for each segment and customer to increase customer delight.</w:t>
                            </w:r>
                          </w:p>
                          <w:p w14:paraId="57A0C966" w14:textId="3BB07002" w:rsidR="007279A8" w:rsidRPr="004342B5" w:rsidRDefault="007279A8" w:rsidP="00F923F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ew products can be tested in the market for free by sending samples with the monthly delivery of regular grooming products.</w:t>
                            </w:r>
                          </w:p>
                          <w:p w14:paraId="334129D8" w14:textId="77777777" w:rsidR="00F923F2" w:rsidRPr="000D5031" w:rsidRDefault="00F923F2" w:rsidP="0025244E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46D07" id="Text Box 14" o:spid="_x0000_s1028" type="#_x0000_t202" style="position:absolute;margin-left:0;margin-top:378.75pt;width:479.25pt;height:172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" fillcolor="white [3201]" strokeweight=".5pt">
                <v:textbox>
                  <w:txbxContent>
                    <w:p w14:paraId="344D100C" w14:textId="77777777" w:rsidR="0025244E" w:rsidRDefault="0025244E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0D5031">
                        <w:rPr>
                          <w:b/>
                          <w:bCs/>
                          <w:lang w:val="en-US"/>
                        </w:rPr>
                        <w:t>More thoughts.</w:t>
                      </w:r>
                    </w:p>
                    <w:p w14:paraId="65EF2134" w14:textId="5D9CDE51" w:rsidR="00F923F2" w:rsidRDefault="00F923F2" w:rsidP="00F923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ocial media &amp; digital marketing has driven the adoption of </w:t>
                      </w:r>
                      <w:r>
                        <w:rPr>
                          <w:lang w:val="en-US"/>
                        </w:rPr>
                        <w:t>direct-to-consumer</w:t>
                      </w:r>
                      <w:r>
                        <w:rPr>
                          <w:lang w:val="en-US"/>
                        </w:rPr>
                        <w:t xml:space="preserve"> brands at a fast pace.</w:t>
                      </w:r>
                    </w:p>
                    <w:p w14:paraId="763C4A9A" w14:textId="404EAE6A" w:rsidR="00F923F2" w:rsidRDefault="00966265" w:rsidP="00F923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nalytics and AI can help analyze the usage pattern, socio economic behavior</w:t>
                      </w:r>
                      <w:r w:rsidR="007279A8">
                        <w:rPr>
                          <w:lang w:val="en-US"/>
                        </w:rPr>
                        <w:t xml:space="preserve"> and </w:t>
                      </w:r>
                      <w:r w:rsidR="003479BA">
                        <w:rPr>
                          <w:lang w:val="en-US"/>
                        </w:rPr>
                        <w:t xml:space="preserve">customer needs </w:t>
                      </w:r>
                      <w:r w:rsidR="007279A8">
                        <w:rPr>
                          <w:lang w:val="en-US"/>
                        </w:rPr>
                        <w:t>to create various strategic segments.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  <w:p w14:paraId="1CBB5F56" w14:textId="55907BA5" w:rsidR="00F21C1A" w:rsidRDefault="00F21C1A" w:rsidP="00F923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Personalized messages, gifts, offers and discounts can be </w:t>
                      </w:r>
                      <w:r w:rsidR="003479BA">
                        <w:rPr>
                          <w:lang w:val="en-US"/>
                        </w:rPr>
                        <w:t>tailored for each segment and customer to increase customer delight.</w:t>
                      </w:r>
                    </w:p>
                    <w:p w14:paraId="57A0C966" w14:textId="3BB07002" w:rsidR="007279A8" w:rsidRPr="004342B5" w:rsidRDefault="007279A8" w:rsidP="00F923F2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New products can be tested in the market for free by sending samples with the monthly delivery of regular grooming products.</w:t>
                      </w:r>
                    </w:p>
                    <w:p w14:paraId="334129D8" w14:textId="77777777" w:rsidR="00F923F2" w:rsidRPr="000D5031" w:rsidRDefault="00F923F2" w:rsidP="0025244E">
                      <w:pPr>
                        <w:rPr>
                          <w:b/>
                          <w:bCs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D472B" w:rsidRPr="0082363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4324E" w14:textId="77777777" w:rsidR="00A042DF" w:rsidRDefault="00A042DF" w:rsidP="0006055E">
      <w:pPr>
        <w:spacing w:after="0" w:line="240" w:lineRule="auto"/>
      </w:pPr>
      <w:r>
        <w:separator/>
      </w:r>
    </w:p>
  </w:endnote>
  <w:endnote w:type="continuationSeparator" w:id="0">
    <w:p w14:paraId="6F7A588B" w14:textId="77777777" w:rsidR="00A042DF" w:rsidRDefault="00A042DF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B9474" w14:textId="77777777" w:rsidR="00A042DF" w:rsidRDefault="00A042DF" w:rsidP="0006055E">
      <w:pPr>
        <w:spacing w:after="0" w:line="240" w:lineRule="auto"/>
      </w:pPr>
      <w:r>
        <w:separator/>
      </w:r>
    </w:p>
  </w:footnote>
  <w:footnote w:type="continuationSeparator" w:id="0">
    <w:p w14:paraId="620CE86A" w14:textId="77777777" w:rsidR="00A042DF" w:rsidRDefault="00A042DF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3044BA3"/>
    <w:multiLevelType w:val="hybridMultilevel"/>
    <w:tmpl w:val="0E3EA6EA"/>
    <w:lvl w:ilvl="0" w:tplc="19C2AB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BC1522"/>
    <w:multiLevelType w:val="hybridMultilevel"/>
    <w:tmpl w:val="1A082D32"/>
    <w:lvl w:ilvl="0" w:tplc="51F80B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F06555"/>
    <w:multiLevelType w:val="hybridMultilevel"/>
    <w:tmpl w:val="486E020C"/>
    <w:lvl w:ilvl="0" w:tplc="B4DC10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7515675">
    <w:abstractNumId w:val="10"/>
  </w:num>
  <w:num w:numId="2" w16cid:durableId="28801558">
    <w:abstractNumId w:val="1"/>
  </w:num>
  <w:num w:numId="3" w16cid:durableId="720247323">
    <w:abstractNumId w:val="7"/>
  </w:num>
  <w:num w:numId="4" w16cid:durableId="15693171">
    <w:abstractNumId w:val="2"/>
  </w:num>
  <w:num w:numId="5" w16cid:durableId="318458939">
    <w:abstractNumId w:val="0"/>
  </w:num>
  <w:num w:numId="6" w16cid:durableId="449520611">
    <w:abstractNumId w:val="5"/>
  </w:num>
  <w:num w:numId="7" w16cid:durableId="259721912">
    <w:abstractNumId w:val="8"/>
  </w:num>
  <w:num w:numId="8" w16cid:durableId="2014646934">
    <w:abstractNumId w:val="6"/>
  </w:num>
  <w:num w:numId="9" w16cid:durableId="1221281687">
    <w:abstractNumId w:val="4"/>
  </w:num>
  <w:num w:numId="10" w16cid:durableId="975987350">
    <w:abstractNumId w:val="9"/>
  </w:num>
  <w:num w:numId="11" w16cid:durableId="20078968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03238"/>
    <w:rsid w:val="00036489"/>
    <w:rsid w:val="00057476"/>
    <w:rsid w:val="0006055E"/>
    <w:rsid w:val="000672DA"/>
    <w:rsid w:val="000B7637"/>
    <w:rsid w:val="000D5031"/>
    <w:rsid w:val="000E2ECD"/>
    <w:rsid w:val="000E384C"/>
    <w:rsid w:val="000F70EA"/>
    <w:rsid w:val="00103FDC"/>
    <w:rsid w:val="001409B7"/>
    <w:rsid w:val="0017082B"/>
    <w:rsid w:val="00193910"/>
    <w:rsid w:val="001B7329"/>
    <w:rsid w:val="00234F74"/>
    <w:rsid w:val="0025244E"/>
    <w:rsid w:val="0032524A"/>
    <w:rsid w:val="0033230E"/>
    <w:rsid w:val="003479BA"/>
    <w:rsid w:val="00350318"/>
    <w:rsid w:val="00364DCD"/>
    <w:rsid w:val="0037432D"/>
    <w:rsid w:val="003854AE"/>
    <w:rsid w:val="004342B5"/>
    <w:rsid w:val="0048206B"/>
    <w:rsid w:val="004A0BD2"/>
    <w:rsid w:val="004A4E69"/>
    <w:rsid w:val="004F278D"/>
    <w:rsid w:val="004F3861"/>
    <w:rsid w:val="00542955"/>
    <w:rsid w:val="00567B31"/>
    <w:rsid w:val="005E4DAE"/>
    <w:rsid w:val="006013DA"/>
    <w:rsid w:val="00637169"/>
    <w:rsid w:val="00641AA3"/>
    <w:rsid w:val="006E7442"/>
    <w:rsid w:val="0072329A"/>
    <w:rsid w:val="007279A8"/>
    <w:rsid w:val="00742F4B"/>
    <w:rsid w:val="007A3DFC"/>
    <w:rsid w:val="00823637"/>
    <w:rsid w:val="008A1112"/>
    <w:rsid w:val="0093496A"/>
    <w:rsid w:val="00962114"/>
    <w:rsid w:val="00966265"/>
    <w:rsid w:val="00995FFF"/>
    <w:rsid w:val="009C13C7"/>
    <w:rsid w:val="009F0A2C"/>
    <w:rsid w:val="00A042DF"/>
    <w:rsid w:val="00A05348"/>
    <w:rsid w:val="00A31864"/>
    <w:rsid w:val="00B2012B"/>
    <w:rsid w:val="00B22FB0"/>
    <w:rsid w:val="00B246DD"/>
    <w:rsid w:val="00B365F7"/>
    <w:rsid w:val="00B65761"/>
    <w:rsid w:val="00B67E05"/>
    <w:rsid w:val="00B801B7"/>
    <w:rsid w:val="00C12260"/>
    <w:rsid w:val="00C12774"/>
    <w:rsid w:val="00C7664E"/>
    <w:rsid w:val="00C94E81"/>
    <w:rsid w:val="00D0275A"/>
    <w:rsid w:val="00D246B4"/>
    <w:rsid w:val="00D47096"/>
    <w:rsid w:val="00D9026C"/>
    <w:rsid w:val="00DD472B"/>
    <w:rsid w:val="00DD4BFA"/>
    <w:rsid w:val="00DD7565"/>
    <w:rsid w:val="00E3772E"/>
    <w:rsid w:val="00E80B93"/>
    <w:rsid w:val="00E81F7E"/>
    <w:rsid w:val="00E92D05"/>
    <w:rsid w:val="00EE4F97"/>
    <w:rsid w:val="00F14143"/>
    <w:rsid w:val="00F21C1A"/>
    <w:rsid w:val="00F923F2"/>
    <w:rsid w:val="00FC4E0B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51</cp:revision>
  <dcterms:created xsi:type="dcterms:W3CDTF">2021-11-10T13:00:00Z</dcterms:created>
  <dcterms:modified xsi:type="dcterms:W3CDTF">2023-05-04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